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f353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f5015e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6665a8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2624f3d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4e56f3f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25b0cba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86f2811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68d708a1"/>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7T12:44:38Z</dcterms:created>
  <dcterms:modified xsi:type="dcterms:W3CDTF">2022-05-07T12:44:38Z</dcterms:modified>
</cp:coreProperties>
</file>